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Peru</w:t>
      </w:r>
      <w:r>
        <w:t xml:space="preserve"> </w:t>
      </w:r>
      <w:r>
        <w:t xml:space="preserve">Lima</w:t>
      </w:r>
    </w:p>
    <w:bookmarkStart w:id="21" w:name="X3ec253d2a769daef9ab29d43db2d876c3c64465"/>
    <w:p>
      <w:pPr>
        <w:pStyle w:val="Heading1"/>
      </w:pPr>
      <w:r>
        <w:t xml:space="preserve">Internship Application Letter for Environmental Engineer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Committee</w:t>
      </w:r>
      <w:r>
        <w:br/>
      </w:r>
      <w:r>
        <w:t xml:space="preserve">[Company Name]</w:t>
      </w:r>
      <w:r>
        <w:br/>
      </w:r>
      <w:r>
        <w:t xml:space="preserve">Lima, Peru</w:t>
      </w:r>
      <w:r>
        <w:br/>
      </w:r>
      <w:r>
        <w:t xml:space="preserve">Peru</w:t>
      </w:r>
    </w:p>
    <w:bookmarkStart w:id="20" w:name="Xecaaaa47f0d0c7741e00261639f73868254369c"/>
    <w:p>
      <w:pPr>
        <w:pStyle w:val="Heading2"/>
      </w:pPr>
      <w:r>
        <w:t xml:space="preserve">Subject: Application for Environmental Engineering Internship – Commitment to Sustainable Solutions in Peru Lima</w:t>
      </w:r>
    </w:p>
    <w:p>
      <w:pPr>
        <w:pStyle w:val="FirstParagraph"/>
      </w:pPr>
      <w:r>
        <w:t xml:space="preserve">Dear Hiring Committee,</w:t>
      </w:r>
    </w:p>
    <w:p>
      <w:pPr>
        <w:pStyle w:val="BodyText"/>
      </w:pPr>
      <w:r>
        <w:t xml:space="preserve">With profound enthusiasm and a deeply rooted commitment to environmental stewardship within the unique ecological context of Peru, I am writing to express my sincere interest in the Environmental Engineering Internship position at [Company Name] in Lima. As a dedicated student pursuing my Bachelor’s degree in Environmental Engineering at [Your University], I have meticulously prepared myself to contribute meaningfully to your organization’s mission of advancing sustainable development practices across Peru Lima and beyond. This</w:t>
      </w:r>
      <w:r>
        <w:t xml:space="preserve"> </w:t>
      </w:r>
      <w:r>
        <w:rPr>
          <w:bCs/>
          <w:b/>
        </w:rPr>
        <w:t xml:space="preserve">Internship Application Letter</w:t>
      </w:r>
      <w:r>
        <w:t xml:space="preserve"> </w:t>
      </w:r>
      <w:r>
        <w:t xml:space="preserve">serves not merely as a formality, but as a testament to my alignment with the urgent environmental challenges facing our rapidly urbanizing nation.</w:t>
      </w:r>
    </w:p>
    <w:p>
      <w:pPr>
        <w:pStyle w:val="BodyText"/>
      </w:pPr>
      <w:r>
        <w:t xml:space="preserve">Lima, Peru’s capital and largest city, stands at the epicenter of complex environmental pressures. Home to over 10 million residents in an arid coastal region, Lima confronts acute water scarcity, pollution from industrial effluents and inadequate waste management systems (particularly in districts like Callao and Santa Anita), and the growing impacts of climate change on vulnerable communities. The city’s reliance on the Rímac River—a critical but heavily stressed water source—and its vulnerability to coastal erosion demand innovative, locally informed engineering solutions. My academic trajectory has been intentionally shaped by these realities. I have focused my studies on</w:t>
      </w:r>
      <w:r>
        <w:t xml:space="preserve"> </w:t>
      </w:r>
      <w:r>
        <w:rPr>
          <w:bCs/>
          <w:b/>
        </w:rPr>
        <w:t xml:space="preserve">Environmental Engineer</w:t>
      </w:r>
      <w:r>
        <w:t xml:space="preserve"> </w:t>
      </w:r>
      <w:r>
        <w:t xml:space="preserve">coursework directly relevant to Lima’s context, including Advanced Water and Wastewater Treatment Systems, Urban Environmental Impact Assessment (with case studies of Peruvian cities), Sustainable Waste Management in Arid Climates, and Hydrology of the Andean-Pacific Watersheds. My capstone project analyzed municipal solid waste composition across three Lima districts, proposing a community-based recycling model tailored to local socioeconomic conditions – a direct response to challenges highlighted by Peru’s Ministry of Environment (MINAM) in its 2023 National Waste Strategy.</w:t>
      </w:r>
    </w:p>
    <w:p>
      <w:pPr>
        <w:pStyle w:val="BodyText"/>
      </w:pPr>
      <w:r>
        <w:t xml:space="preserve">My practical experience reinforces my academic focus. I recently completed a six-week field internship with the NGO</w:t>
      </w:r>
      <w:r>
        <w:t xml:space="preserve"> </w:t>
      </w:r>
      <w:r>
        <w:rPr>
          <w:iCs/>
          <w:i/>
        </w:rPr>
        <w:t xml:space="preserve">Ciencia para el Desarrollo</w:t>
      </w:r>
      <w:r>
        <w:t xml:space="preserve"> </w:t>
      </w:r>
      <w:r>
        <w:t xml:space="preserve">in Lima, where I assisted in monitoring water quality parameters (dissolved oxygen, turbidity, heavy metals) at discharge points along the Rímac River near San Martín de Porres. This involved meticulous data collection using portable meters and lab analysis under the guidance of senior engineers. I learned firsthand about the complexities of regulatory compliance with Peru’s Ley de Recursos Hídricos (Law 29338) and the critical role of community engagement when implementing monitoring programs – skills directly transferable to your projects in Peru Lima. Furthermore, I participated in a university-led initiative collaborating with the Municipality of Barranco on a pilot project assessing greywater reuse potential for urban landscaping in coastal districts prone to water stress, gaining practical experience with local permitting processes and stakeholder consultations.</w:t>
      </w:r>
    </w:p>
    <w:p>
      <w:pPr>
        <w:pStyle w:val="BodyText"/>
      </w:pPr>
      <w:r>
        <w:t xml:space="preserve">I am deeply impressed by [Company Name]’s work, particularly your recent project addressing plastic pollution in Lima’s coastal wetlands (e.g., the Lomas de Lachay initiative) and your commitment to integrating indigenous knowledge into water resource management plans. Your approach resonates with my belief that effective environmental engineering solutions must be both technologically sound and culturally sensitive to the communities they serve. I am eager to apply my skills in Geographic Information Systems (GIS), statistical analysis of environmental data using R, and foundational knowledge of Peruvian environmental legislation under the mentorship of your experienced team. I am proficient in Spanish (native fluency) and English (fluent, with technical proficiency), ensuring seamless communication within your office and during fieldwork across diverse regions of Peru Lima.</w:t>
      </w:r>
    </w:p>
    <w:p>
      <w:pPr>
        <w:pStyle w:val="BodyText"/>
      </w:pPr>
      <w:r>
        <w:t xml:space="preserve">My motivation extends far beyond academic requirement; it is driven by a personal commitment to safeguarding Lima’s fragile ecosystems for future generations. Growing up near the urban fringe of Lima, I witnessed the tangible impacts of pollution on local water bodies and community health, igniting my resolve to become an</w:t>
      </w:r>
      <w:r>
        <w:t xml:space="preserve"> </w:t>
      </w:r>
      <w:r>
        <w:rPr>
          <w:bCs/>
          <w:b/>
        </w:rPr>
        <w:t xml:space="preserve">Environmental Engineer</w:t>
      </w:r>
      <w:r>
        <w:t xml:space="preserve"> </w:t>
      </w:r>
      <w:r>
        <w:t xml:space="preserve">who delivers tangible, positive change. I understand that effective intervention in Peru Lima requires understanding not just engineering principles, but also local governance structures (like the Municipal Environment Offices), cultural nuances of *comunidades*, and the interplay between economic development and environmental protection – all areas where I am actively seeking to deepen my expertise through this internship.</w:t>
      </w:r>
    </w:p>
    <w:p>
      <w:pPr>
        <w:pStyle w:val="BodyText"/>
      </w:pPr>
      <w:r>
        <w:t xml:space="preserve">This</w:t>
      </w:r>
      <w:r>
        <w:t xml:space="preserve"> </w:t>
      </w:r>
      <w:r>
        <w:rPr>
          <w:bCs/>
          <w:b/>
        </w:rPr>
        <w:t xml:space="preserve">Internship Application Letter</w:t>
      </w:r>
      <w:r>
        <w:t xml:space="preserve"> </w:t>
      </w:r>
      <w:r>
        <w:t xml:space="preserve">represents more than a request for opportunity; it is an expression of my readiness to immerse myself fully in the demanding yet rewarding work of environmental engineering within Peru Lima. I am prepared to contribute immediately, whether supporting feasibility studies for wastewater treatment upgrades in industrial zones, assisting with environmental impact assessments for urban infrastructure projects, or contributing to community outreach efforts on sustainable practices. I am confident that my technical foundation, field experience grounded in Peruvian realities, and unwavering dedication to sustainability make me a strong candidate who will actively add value to your team’s mission from day one.</w:t>
      </w:r>
    </w:p>
    <w:p>
      <w:pPr>
        <w:pStyle w:val="BodyText"/>
      </w:pPr>
      <w:r>
        <w:t xml:space="preserve">I have attached my detailed curriculum vitae for your review, which provides further information on my academic achievements, technical skills (including proficiency with AutoCAD Civil 3D and SWMM modeling), and specific project experiences. I am eager to discuss how my skills and passion align with [Company Name]’s strategic goals for environmental progress in Peru Lima. Thank you for considering my application. I welcome the opportunity to learn more about this internship and demonstrate how my background can support your vital work.</w:t>
      </w:r>
    </w:p>
    <w:p>
      <w:pPr>
        <w:pStyle w:val="BodyText"/>
      </w:pPr>
      <w:r>
        <w:t xml:space="preserve">With sincere respect and anticipation,</w:t>
      </w:r>
    </w:p>
    <w:p>
      <w:pPr>
        <w:pStyle w:val="BodyText"/>
      </w:pPr>
      <w:r>
        <w:rPr>
          <w:bCs/>
          <w:b/>
        </w:rPr>
        <w:t xml:space="preserve">[Your Full Name]</w:t>
      </w:r>
      <w:r>
        <w:br/>
      </w:r>
      <w:r>
        <w:t xml:space="preserve">Environmental Engineering Student</w:t>
      </w:r>
      <w:r>
        <w:br/>
      </w:r>
      <w:r>
        <w:t xml:space="preserve">[Your University]</w:t>
      </w:r>
      <w:r>
        <w:br/>
      </w:r>
      <w:r>
        <w:t xml:space="preserve">Lima, Peru</w:t>
      </w:r>
      <w:r>
        <w:br/>
      </w:r>
      <w:r>
        <w:t xml:space="preserve">[Your Email Address] | [Your Phone Number] | [LinkedIn Profile URL (Op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 Peru Lima</dc:title>
  <dc:creator/>
  <dc:language>en</dc:language>
  <cp:keywords/>
  <dcterms:created xsi:type="dcterms:W3CDTF">2025-12-09T03:07:08Z</dcterms:created>
  <dcterms:modified xsi:type="dcterms:W3CDTF">2025-12-09T03:07:08Z</dcterms:modified>
</cp:coreProperties>
</file>

<file path=docProps/custom.xml><?xml version="1.0" encoding="utf-8"?>
<Properties xmlns="http://schemas.openxmlformats.org/officeDocument/2006/custom-properties" xmlns:vt="http://schemas.openxmlformats.org/officeDocument/2006/docPropsVTypes"/>
</file>